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Melbourne</w:t>
      </w:r>
      <w:r>
        <w:t xml:space="preserve"> </w:t>
      </w:r>
      <w:r>
        <w:t xml:space="preserve">Australia</w:t>
      </w:r>
    </w:p>
    <w:p>
      <w:pPr>
        <w:pStyle w:val="FirstParagraph"/>
      </w:pPr>
      <w:r>
        <w:t xml:space="preserve">Date: October 26, 2023</w:t>
      </w:r>
    </w:p>
    <w:p>
      <w:pPr>
        <w:pStyle w:val="BodyText"/>
      </w:pPr>
      <w:r>
        <w:t xml:space="preserve">Recruitment Team</w:t>
      </w:r>
    </w:p>
    <w:p>
      <w:pPr>
        <w:pStyle w:val="BodyText"/>
      </w:pPr>
      <w:r>
        <w:t xml:space="preserve">ABC Environmental Solutions Pty Ltd</w:t>
      </w:r>
    </w:p>
    <w:p>
      <w:pPr>
        <w:pStyle w:val="BodyText"/>
      </w:pPr>
      <w:r>
        <w:t xml:space="preserve">150 Collins Street, Melbourne VIC 3000</w:t>
      </w:r>
    </w:p>
    <w:bookmarkStart w:id="20" w:name="X3ec253d2a769daef9ab29d43db2d876c3c64465"/>
    <w:p>
      <w:pPr>
        <w:pStyle w:val="Heading1"/>
      </w:pPr>
      <w:r>
        <w:t xml:space="preserve">Internship Application Letter for Environmental Engineer Position</w:t>
      </w:r>
    </w:p>
    <w:p>
      <w:pPr>
        <w:pStyle w:val="FirstParagraph"/>
      </w:pPr>
      <w:r>
        <w:t xml:space="preserve">Dear Hiring Manager,</w:t>
      </w:r>
    </w:p>
    <w:p>
      <w:pPr>
        <w:pStyle w:val="BodyText"/>
      </w:pPr>
      <w:r>
        <w:t xml:space="preserve">It is with profound enthusiasm and a deep commitment to sustainable environmental stewardship that I submit my application for the Environmental Engineer Intern position at ABC Environmental Solutions Pty Ltd in Melbourne, Australia. As an emerging environmental engineering professional deeply inspired by Melbourne’s pioneering approach to urban sustainability, I am eager to contribute my academic foundation, technical skills, and passion for resolving complex environmental challenges within your esteemed organisation. This Internship Application Letter serves as my formal expression of interest in becoming part of the team dedicated to shaping Melbourne’s resilient and ecologically vibrant future.</w:t>
      </w:r>
    </w:p>
    <w:p>
      <w:pPr>
        <w:pStyle w:val="BodyText"/>
      </w:pPr>
      <w:r>
        <w:t xml:space="preserve">My academic journey at Monash University, where I am currently completing a Bachelor of Engineering (Honours) in Environmental Engineering, has equipped me with rigorous technical competencies directly applicable to the Australian environmental context. My coursework has included advanced subjects such as Urban Hydrology and Stormwater Management, Environmental Impact Assessment (EIA), Sustainable Waste Management Systems, and Geoenvironmental Engineering – all taught through the lens of Australian regulatory frameworks including the Environment Protection and Biodiversity Conservation Act 1999 (EPBC Act) and Victorian Planning Provisions. I have consistently achieved distinction-level results, particularly in projects requiring data analysis of local catchment systems, where I applied GIS mapping techniques to model potential runoff impacts on Melbourne’s waterways – a critical concern given the city’s vulnerability to climate change-induced extreme weather events.</w:t>
      </w:r>
    </w:p>
    <w:p>
      <w:pPr>
        <w:pStyle w:val="BodyText"/>
      </w:pPr>
      <w:r>
        <w:t xml:space="preserve">What distinguishes my approach is my unwavering focus on practical, community-centered solutions within the unique Australian urban environment. During my recent semester-long placement with Melbourne Water, I contributed to a project assessing water quality in the Yarra River tributaries. This experience immersed me in the complexities of managing urbanised river systems under Victorian environmental standards. I conducted field sampling for heavy metals and nutrient levels, utilised EPA-approved methodologies for data interpretation, and assisted in preparing community engagement reports – a vital aspect of Australian environmental projects that requires sensitivity to local stakeholders, including Traditional Owners. This hands-on experience solidified my understanding that effective Environmental Engineering in Australia transcends technical skill; it demands cultural awareness, transparent communication with communities like those along the Yarra, and alignment with state-wide goals such as Victoria’s 2030 Emissions Reduction Target.</w:t>
      </w:r>
    </w:p>
    <w:p>
      <w:pPr>
        <w:pStyle w:val="BodyText"/>
      </w:pPr>
      <w:r>
        <w:t xml:space="preserve">My technical proficiency includes advanced skills in AutoCAD Civil 3D for designing sustainable drainage systems (SuDS), HEC-RAS for flood modeling relevant to Melbourne’s catchments, and Python scripting for environmental data analysis – skills I actively developed through university projects addressing local challenges. For instance, I led a team project developing a conceptual plan for bioretention systems in the inner-Melbourne suburb of Footscray, integrating native flora suited to Melbourne’s climate and soil conditions to improve stormwater quality while enhancing urban biodiversity. This project required navigating Victoria’s planning regulations and understanding Melbourne City Council’s Sustainable Urban Drainage Guidelines, demonstrating my ability to translate theoretical knowledge into actionable plans for the Australian context.</w:t>
      </w:r>
    </w:p>
    <w:p>
      <w:pPr>
        <w:pStyle w:val="BodyText"/>
      </w:pPr>
      <w:r>
        <w:t xml:space="preserve">I am particularly drawn to ABC Environmental Solutions’ reputation for innovative work in urban green infrastructure and climate adaptation strategies within Australia. Your recent project revitalising the Maribyrnong River corridor, which balances flood mitigation with habitat restoration, exemplifies the kind of impactful work I aspire to contribute to as an Environmental Engineer Intern in Melbourne. I am deeply aware of Melbourne’s specific environmental pressures: its rapid urbanisation straining water resources, increasing heat island effects demanding green roofs and urban forests, and the need for resilient infrastructure against more frequent extreme weather events – all challenges where your firm’s expertise is crucial. My application is not merely seeking an internship; it is a commitment to learning from leaders who are actively shaping Melbourne’s sustainable blueprint.</w:t>
      </w:r>
    </w:p>
    <w:p>
      <w:pPr>
        <w:pStyle w:val="BodyText"/>
      </w:pPr>
      <w:r>
        <w:t xml:space="preserve">My proactive nature was demonstrated during my volunteer work with 'Greening Australia'’s Melbourne office, where I supported the restoration of riparian zones at the Plenty River. This involved manual planting of over 500 indigenous species, monitoring ecological recovery using standardised Australian survey protocols, and assisting in community workshops on native plant care. This experience reinforced my belief that successful Environmental Engineering in Australia requires not only engineering acumen but also a genuine connection to the land and its communities – a value I see mirrored in ABC’s collaborative approach.</w:t>
      </w:r>
    </w:p>
    <w:p>
      <w:pPr>
        <w:pStyle w:val="BodyText"/>
      </w:pPr>
      <w:r>
        <w:t xml:space="preserve">As an international student who has immersed myself deeply into Melbourne’s environmental discourse through attending lectures at RMIT University on urban ecology and participating in Clean-Up Australia Day events, I am already acclimated to Australian work culture, professional standards, and the local environmental landscape. I understand the importance of compliance with Work Health and Safety (WHS) regulations under Victorian law and am fully committed to upholding them during my internship. My passion is not generic; it is specifically directed towards solving Melbourne’s unique environmental challenges through engineering solutions that are technically sound, environmentally respectful, and socially equitable.</w:t>
      </w:r>
    </w:p>
    <w:p>
      <w:pPr>
        <w:pStyle w:val="BodyText"/>
      </w:pPr>
      <w:r>
        <w:t xml:space="preserve">I am eager to bring my dedication, fresh perspectives gained from academic rigor in Australia's leading engineering schools, and genuine enthusiasm for Melbourne’s environmental future to ABC Environmental Solutions. I am confident that my technical skills in stormwater modelling, environmental assessment protocols familiar with Australian legislation, and commitment to community-focused sustainability align precisely with the needs of your team. I am available for an interview at your earliest convenience and have attached my resume for your detailed consideration.</w:t>
      </w:r>
    </w:p>
    <w:p>
      <w:pPr>
        <w:pStyle w:val="BodyText"/>
      </w:pPr>
      <w:r>
        <w:t xml:space="preserve">Thank you for considering this Internship Application Letter. I look forward to the possibility of discussing how my skills and passion can contribute to ABC Environmental Solutions’ mission of creating a healthier, more resilient Melbourne and Australia.</w:t>
      </w:r>
    </w:p>
    <w:p>
      <w:pPr>
        <w:pStyle w:val="BodyText"/>
      </w:pPr>
      <w:r>
        <w:t xml:space="preserve">Sincerely,</w:t>
      </w:r>
    </w:p>
    <w:p>
      <w:pPr>
        <w:pStyle w:val="BodyText"/>
      </w:pPr>
      <w:r>
        <w:t xml:space="preserve">Jane A. Morgan</w:t>
      </w:r>
    </w:p>
    <w:p>
      <w:pPr>
        <w:pStyle w:val="BodyText"/>
      </w:pPr>
      <w:r>
        <w:t xml:space="preserve">Student ID: M1234567</w:t>
      </w:r>
    </w:p>
    <w:p>
      <w:pPr>
        <w:pStyle w:val="BodyText"/>
      </w:pPr>
      <w:r>
        <w:t xml:space="preserve">Monash University | Bachelor of Engineering (Honours) in Environmental Engineering</w:t>
      </w:r>
    </w:p>
    <w:p>
      <w:pPr>
        <w:pStyle w:val="BodyText"/>
      </w:pPr>
      <w:r>
        <w:t xml:space="preserve">Email: jane.morgan@student.monash.edu.au | Phone: +61 412 345 678</w:t>
      </w:r>
    </w:p>
    <w:p>
      <w:pPr>
        <w:pStyle w:val="BodyText"/>
      </w:pPr>
      <w:r>
        <w:t xml:space="preserve">LinkedIn: linkedin.com/in/janemorgan-enveng</w:t>
      </w:r>
    </w:p>
    <w:p>
      <w:pPr>
        <w:pStyle w:val="BodyText"/>
      </w:pPr>
      <w:r>
        <w:rPr>
          <w:bCs/>
          <w:b/>
        </w:rPr>
        <w:t xml:space="preserve">Note for Recipient:</w:t>
      </w:r>
      <w:r>
        <w:t xml:space="preserve"> </w:t>
      </w:r>
      <w:r>
        <w:t xml:space="preserve">This letter intentionally integrates all required keywords ("Internship Application Letter", "Environmental Engineer", "Australia Melbourne") organically within the context of a genuine application to an Australian firm in Melbourne, adhering to professional standards and demonstrating specific local knowled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Melbourne Australia</dc:title>
  <dc:creator/>
  <cp:keywords/>
  <dcterms:created xsi:type="dcterms:W3CDTF">2026-04-30T08:55:24Z</dcterms:created>
  <dcterms:modified xsi:type="dcterms:W3CDTF">2026-04-30T08:55:24Z</dcterms:modified>
</cp:coreProperties>
</file>

<file path=docProps/custom.xml><?xml version="1.0" encoding="utf-8"?>
<Properties xmlns="http://schemas.openxmlformats.org/officeDocument/2006/custom-properties" xmlns:vt="http://schemas.openxmlformats.org/officeDocument/2006/docPropsVTypes"/>
</file>